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A278296" w14:textId="5D63B207" w:rsidR="00193D5A" w:rsidRDefault="00F24C76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>Let’s practice to learn more . . .</w:t>
      </w:r>
    </w:p>
    <w:p w14:paraId="54B1A3DD" w14:textId="77777777" w:rsidR="00F24C76" w:rsidRDefault="00F24C76">
      <w:pPr>
        <w:shd w:val="clear" w:color="auto" w:fill="FFFFFF"/>
        <w:rPr>
          <w:sz w:val="24"/>
          <w:szCs w:val="24"/>
        </w:rPr>
      </w:pPr>
    </w:p>
    <w:p w14:paraId="137531C5" w14:textId="447A5EE5" w:rsidR="002C2E02" w:rsidRDefault="00193D5A">
      <w:pPr>
        <w:shd w:val="clear" w:color="auto" w:fill="FFFFFF"/>
        <w:rPr>
          <w:sz w:val="24"/>
          <w:szCs w:val="24"/>
        </w:rPr>
      </w:pPr>
      <w:r>
        <w:rPr>
          <w:sz w:val="24"/>
          <w:szCs w:val="24"/>
        </w:rPr>
        <w:t xml:space="preserve">pandas </w:t>
      </w:r>
      <w:proofErr w:type="gramStart"/>
      <w:r>
        <w:rPr>
          <w:sz w:val="24"/>
          <w:szCs w:val="24"/>
        </w:rPr>
        <w:t>is</w:t>
      </w:r>
      <w:proofErr w:type="gramEnd"/>
      <w:r>
        <w:rPr>
          <w:sz w:val="24"/>
          <w:szCs w:val="24"/>
        </w:rPr>
        <w:t xml:space="preserve"> a Python package providing fast, flexible, and expressive data structures designed to work with relational or labeled data. It is well suited for:</w:t>
      </w:r>
    </w:p>
    <w:p w14:paraId="1203170E" w14:textId="77777777" w:rsidR="002C2E02" w:rsidRDefault="00193D5A">
      <w:pPr>
        <w:numPr>
          <w:ilvl w:val="0"/>
          <w:numId w:val="1"/>
        </w:numPr>
        <w:spacing w:before="220" w:after="140"/>
        <w:contextualSpacing/>
        <w:rPr>
          <w:sz w:val="24"/>
          <w:szCs w:val="24"/>
        </w:rPr>
      </w:pPr>
      <w:r>
        <w:rPr>
          <w:sz w:val="24"/>
          <w:szCs w:val="24"/>
        </w:rPr>
        <w:t>Tabular data with heterogeneously-typed columns, as you might find in SQL table or Excel spreadsheet</w:t>
      </w:r>
    </w:p>
    <w:p w14:paraId="1B982850" w14:textId="77777777" w:rsidR="002C2E02" w:rsidRDefault="00193D5A">
      <w:pPr>
        <w:numPr>
          <w:ilvl w:val="0"/>
          <w:numId w:val="1"/>
        </w:numPr>
        <w:spacing w:before="220" w:after="140"/>
        <w:contextualSpacing/>
        <w:rPr>
          <w:sz w:val="24"/>
          <w:szCs w:val="24"/>
        </w:rPr>
      </w:pPr>
      <w:r>
        <w:rPr>
          <w:sz w:val="24"/>
          <w:szCs w:val="24"/>
        </w:rPr>
        <w:t>Ordered and unordered time series data</w:t>
      </w:r>
    </w:p>
    <w:p w14:paraId="374F4FB1" w14:textId="77777777" w:rsidR="002C2E02" w:rsidRDefault="00193D5A">
      <w:pPr>
        <w:numPr>
          <w:ilvl w:val="0"/>
          <w:numId w:val="1"/>
        </w:numPr>
        <w:spacing w:before="220" w:after="140"/>
        <w:contextualSpacing/>
        <w:rPr>
          <w:sz w:val="24"/>
          <w:szCs w:val="24"/>
        </w:rPr>
      </w:pPr>
      <w:r>
        <w:rPr>
          <w:sz w:val="24"/>
          <w:szCs w:val="24"/>
        </w:rPr>
        <w:t>Arbitrary matrix data with row and column labels</w:t>
      </w:r>
    </w:p>
    <w:p w14:paraId="78B10FD7" w14:textId="77777777" w:rsidR="002C2E02" w:rsidRDefault="00193D5A">
      <w:pPr>
        <w:shd w:val="clear" w:color="auto" w:fill="FFFFFF"/>
        <w:spacing w:before="220"/>
        <w:rPr>
          <w:sz w:val="24"/>
          <w:szCs w:val="24"/>
        </w:rPr>
      </w:pPr>
      <w:r>
        <w:rPr>
          <w:sz w:val="24"/>
          <w:szCs w:val="24"/>
        </w:rPr>
        <w:t xml:space="preserve">Virtually any statistical dataset, labeled or unlabeled, can be converted to a </w:t>
      </w:r>
      <w:proofErr w:type="gramStart"/>
      <w:r>
        <w:rPr>
          <w:sz w:val="24"/>
          <w:szCs w:val="24"/>
        </w:rPr>
        <w:t>pandas</w:t>
      </w:r>
      <w:proofErr w:type="gramEnd"/>
      <w:r>
        <w:rPr>
          <w:sz w:val="24"/>
          <w:szCs w:val="24"/>
        </w:rPr>
        <w:t xml:space="preserve"> data structure for clearing, transformation, and analysis.</w:t>
      </w:r>
    </w:p>
    <w:p w14:paraId="3BB9A371" w14:textId="77777777" w:rsidR="002C2E02" w:rsidRDefault="00193D5A">
      <w:pPr>
        <w:shd w:val="clear" w:color="auto" w:fill="FFFFFF"/>
        <w:spacing w:before="220"/>
        <w:rPr>
          <w:sz w:val="24"/>
          <w:szCs w:val="24"/>
        </w:rPr>
      </w:pPr>
      <w:r>
        <w:rPr>
          <w:sz w:val="24"/>
          <w:szCs w:val="24"/>
        </w:rPr>
        <w:t>A Series is a single vector of data with an index that labels each element in the vector.</w:t>
      </w:r>
    </w:p>
    <w:p w14:paraId="5BBFF519" w14:textId="77777777" w:rsidR="002C2E02" w:rsidRDefault="00193D5A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6DBD5082" wp14:editId="12C689DC">
            <wp:extent cx="5943600" cy="2019300"/>
            <wp:effectExtent l="0" t="0" r="0" b="0"/>
            <wp:docPr id="44" name="image9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2AB21F" w14:textId="77777777" w:rsidR="002C2E02" w:rsidRDefault="00193D5A">
      <w:pPr>
        <w:rPr>
          <w:sz w:val="24"/>
          <w:szCs w:val="24"/>
        </w:rPr>
      </w:pPr>
      <w:r>
        <w:rPr>
          <w:noProof/>
          <w:sz w:val="24"/>
          <w:szCs w:val="24"/>
          <w:lang w:val="en-US"/>
        </w:rPr>
        <w:drawing>
          <wp:inline distT="114300" distB="114300" distL="114300" distR="114300" wp14:anchorId="65A36F7F" wp14:editId="49F94C47">
            <wp:extent cx="5943600" cy="1752600"/>
            <wp:effectExtent l="0" t="0" r="0" b="0"/>
            <wp:docPr id="69" name="image1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2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7003AA2" w14:textId="4E1A9820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We can assign meaningful labels to the index, if they are available. These counts are of bacteria taxa constituting the </w:t>
      </w:r>
      <w:r w:rsidR="00D35342">
        <w:rPr>
          <w:sz w:val="24"/>
          <w:szCs w:val="24"/>
          <w:highlight w:val="white"/>
        </w:rPr>
        <w:t>microbiome</w:t>
      </w:r>
      <w:r>
        <w:rPr>
          <w:sz w:val="24"/>
          <w:szCs w:val="24"/>
          <w:highlight w:val="white"/>
        </w:rPr>
        <w:t xml:space="preserve"> of hospital patients, so using the taxon of each bacterium is a useful index.</w:t>
      </w:r>
    </w:p>
    <w:p w14:paraId="5ED63DEE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BF02445" wp14:editId="46AC5B29">
            <wp:extent cx="5943600" cy="584200"/>
            <wp:effectExtent l="0" t="0" r="0" b="0"/>
            <wp:docPr id="30" name="image6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8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C12AEA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D32038B" wp14:editId="62BEC88E">
            <wp:extent cx="5943600" cy="723900"/>
            <wp:effectExtent l="0" t="0" r="0" b="0"/>
            <wp:docPr id="37" name="image7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23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C2F251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>These labels can be used to refer to the values in the Series.</w:t>
      </w:r>
    </w:p>
    <w:p w14:paraId="78D6E95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C20E05A" wp14:editId="244BC4B3">
            <wp:extent cx="5943600" cy="2921000"/>
            <wp:effectExtent l="0" t="0" r="0" b="0"/>
            <wp:docPr id="22" name="image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7C369C0" w14:textId="77777777" w:rsidR="002C2E02" w:rsidRDefault="00193D5A">
      <w:pPr>
        <w:shd w:val="clear" w:color="auto" w:fill="FFFFFF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otice that the indexing operation preserved the association between the values and the corresponding indices.</w:t>
      </w:r>
    </w:p>
    <w:p w14:paraId="4EBCEA5A" w14:textId="77777777" w:rsidR="002C2E02" w:rsidRDefault="00193D5A">
      <w:pPr>
        <w:shd w:val="clear" w:color="auto" w:fill="FFFFFF"/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can still use positional indexing if we wish.</w:t>
      </w:r>
    </w:p>
    <w:p w14:paraId="40776559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09C5BF01" wp14:editId="023D30C8">
            <wp:extent cx="4071938" cy="890305"/>
            <wp:effectExtent l="0" t="0" r="0" b="0"/>
            <wp:docPr id="24" name="image6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2.png"/>
                    <pic:cNvPicPr preferRelativeResize="0"/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71938" cy="8903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77DB5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can give both the array of values and the index meaningful labels themselves.</w:t>
      </w:r>
    </w:p>
    <w:p w14:paraId="7425F0BE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00850A9A" wp14:editId="0AF4744B">
            <wp:extent cx="4406211" cy="2224088"/>
            <wp:effectExtent l="0" t="0" r="0" b="0"/>
            <wp:docPr id="54" name="image10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9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406211" cy="22240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9190F2" w14:textId="77777777" w:rsidR="002C2E02" w:rsidRDefault="00193D5A">
      <w:pPr>
        <w:shd w:val="clear" w:color="auto" w:fill="FFFFFF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pandas and NumPy are tightly integrated</w:t>
      </w:r>
    </w:p>
    <w:p w14:paraId="617291B8" w14:textId="77777777" w:rsidR="002C2E02" w:rsidRDefault="00193D5A">
      <w:pPr>
        <w:shd w:val="clear" w:color="auto" w:fill="FFFFFF"/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umPy's math functions and other operations can be applied to Series without losing the data structure.</w:t>
      </w:r>
    </w:p>
    <w:p w14:paraId="034D18CA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5F1E0A26" wp14:editId="1E7847A1">
            <wp:extent cx="4567238" cy="1851781"/>
            <wp:effectExtent l="0" t="0" r="0" b="0"/>
            <wp:docPr id="65" name="image1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5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67238" cy="18517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BCA1C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can also filter according to the values in the Series:</w:t>
      </w:r>
    </w:p>
    <w:p w14:paraId="4297F397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07609FCB" wp14:editId="20DED9FB">
            <wp:extent cx="5943600" cy="1219200"/>
            <wp:effectExtent l="0" t="0" r="0" b="0"/>
            <wp:docPr id="55" name="image11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2.png"/>
                    <pic:cNvPicPr preferRelativeResize="0"/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A68C89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205D449B" wp14:editId="351DC0A8">
            <wp:extent cx="5943600" cy="1714500"/>
            <wp:effectExtent l="0" t="0" r="0" b="0"/>
            <wp:docPr id="13" name="image3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3.png"/>
                    <pic:cNvPicPr preferRelativeResize="0"/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14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0E40F71" w14:textId="77777777" w:rsidR="002C2E02" w:rsidRDefault="00193D5A">
      <w:pPr>
        <w:shd w:val="clear" w:color="auto" w:fill="FFFFFF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otice that the Series is created in key-sorted order.</w:t>
      </w:r>
    </w:p>
    <w:p w14:paraId="48311993" w14:textId="77777777" w:rsidR="002C2E02" w:rsidRDefault="00193D5A">
      <w:pPr>
        <w:shd w:val="clear" w:color="auto" w:fill="FFFFFF"/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If we pass a custom index to Series, it will select the corresponding values from the </w:t>
      </w:r>
      <w:proofErr w:type="spellStart"/>
      <w:r>
        <w:rPr>
          <w:sz w:val="24"/>
          <w:szCs w:val="24"/>
          <w:highlight w:val="white"/>
        </w:rPr>
        <w:t>dict</w:t>
      </w:r>
      <w:proofErr w:type="spellEnd"/>
      <w:r>
        <w:rPr>
          <w:sz w:val="24"/>
          <w:szCs w:val="24"/>
          <w:highlight w:val="white"/>
        </w:rPr>
        <w:t xml:space="preserve">, and treat indices without corresponding values as missing. pandas </w:t>
      </w:r>
      <w:proofErr w:type="gramStart"/>
      <w:r>
        <w:rPr>
          <w:sz w:val="24"/>
          <w:szCs w:val="24"/>
          <w:highlight w:val="white"/>
        </w:rPr>
        <w:t>uses</w:t>
      </w:r>
      <w:proofErr w:type="gramEnd"/>
      <w:r>
        <w:rPr>
          <w:sz w:val="24"/>
          <w:szCs w:val="24"/>
          <w:highlight w:val="white"/>
        </w:rPr>
        <w:t xml:space="preserve"> the </w:t>
      </w:r>
      <w:proofErr w:type="spellStart"/>
      <w:r>
        <w:rPr>
          <w:sz w:val="24"/>
          <w:szCs w:val="24"/>
          <w:highlight w:val="white"/>
        </w:rPr>
        <w:t>NaN</w:t>
      </w:r>
      <w:proofErr w:type="spellEnd"/>
      <w:r>
        <w:rPr>
          <w:sz w:val="24"/>
          <w:szCs w:val="24"/>
          <w:highlight w:val="white"/>
        </w:rPr>
        <w:t xml:space="preserve"> (not a number) type for missing values.</w:t>
      </w:r>
    </w:p>
    <w:p w14:paraId="1EAEE6B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174B869" wp14:editId="05D363A6">
            <wp:extent cx="5943600" cy="1244600"/>
            <wp:effectExtent l="0" t="0" r="0" b="0"/>
            <wp:docPr id="19" name="image3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9.png"/>
                    <pic:cNvPicPr preferRelativeResize="0"/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446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D6806E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9A28011" wp14:editId="0A17DED3">
            <wp:extent cx="2881313" cy="521505"/>
            <wp:effectExtent l="0" t="0" r="0" b="0"/>
            <wp:docPr id="33" name="image7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1.png"/>
                    <pic:cNvPicPr preferRelativeResize="0"/>
                  </pic:nvPicPr>
                  <pic:blipFill>
                    <a:blip r:embed="rId1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881313" cy="52150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E09D66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50CC058A" wp14:editId="3DFD6483">
            <wp:extent cx="3805238" cy="1383723"/>
            <wp:effectExtent l="0" t="0" r="0" b="0"/>
            <wp:docPr id="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05238" cy="13837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A72EA1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Critically, the labels are used to align data when used in operations with other Series objects:</w:t>
      </w:r>
    </w:p>
    <w:p w14:paraId="658C12F4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3D05C637" wp14:editId="2191F08B">
            <wp:extent cx="3976688" cy="2009128"/>
            <wp:effectExtent l="0" t="0" r="0" b="0"/>
            <wp:docPr id="11" name="image3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0.png"/>
                    <pic:cNvPicPr preferRelativeResize="0"/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76688" cy="20091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9C0123A" w14:textId="77777777" w:rsidR="002C2E02" w:rsidRDefault="00193D5A">
      <w:pPr>
        <w:shd w:val="clear" w:color="auto" w:fill="FFFFFF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is a tabular data structure, encapsulating multiple series like columns in a spreadsheet. Data are stored internally as a 2-dimensional object, but the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allows us to represent and manipulate higher-dimensional data.</w:t>
      </w:r>
    </w:p>
    <w:p w14:paraId="68881103" w14:textId="77777777" w:rsidR="002C2E02" w:rsidRDefault="00193D5A">
      <w:pPr>
        <w:shd w:val="clear" w:color="auto" w:fill="FFFFFF"/>
        <w:spacing w:before="220"/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is used to generalize the series.</w:t>
      </w:r>
    </w:p>
    <w:p w14:paraId="4701870B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6C5BFB0" wp14:editId="1B57AFD0">
            <wp:extent cx="5943600" cy="1104900"/>
            <wp:effectExtent l="0" t="0" r="0" b="0"/>
            <wp:docPr id="34" name="image7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2.png"/>
                    <pic:cNvPicPr preferRelativeResize="0"/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4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A67A81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0E006F32" wp14:editId="41B68038">
            <wp:extent cx="3224213" cy="2901225"/>
            <wp:effectExtent l="0" t="0" r="0" b="0"/>
            <wp:docPr id="20" name="image4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0.png"/>
                    <pic:cNvPicPr preferRelativeResize="0"/>
                  </pic:nvPicPr>
                  <pic:blipFill>
                    <a:blip r:embed="rId2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224213" cy="2901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DB6619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Notice the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is sorted by column name. We can change the order by indexing them in the order we desire.</w:t>
      </w:r>
    </w:p>
    <w:p w14:paraId="48CB60B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161C0E2" wp14:editId="6E315E16">
            <wp:extent cx="5243513" cy="3621721"/>
            <wp:effectExtent l="0" t="0" r="0" b="0"/>
            <wp:docPr id="52" name="image10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png"/>
                    <pic:cNvPicPr preferRelativeResize="0"/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3513" cy="362172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4AD59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has a second index, representing the columns:</w:t>
      </w:r>
    </w:p>
    <w:p w14:paraId="7AF05AF7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6F376D6" wp14:editId="7522F1E4">
            <wp:extent cx="5943600" cy="787400"/>
            <wp:effectExtent l="0" t="0" r="0" b="0"/>
            <wp:docPr id="50" name="image10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3.png"/>
                    <pic:cNvPicPr preferRelativeResize="0"/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87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1DEAB84" w14:textId="77777777" w:rsidR="002C2E02" w:rsidRDefault="00193D5A">
      <w:pPr>
        <w:shd w:val="clear" w:color="auto" w:fill="FFFFFF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So, above are the indexes of the columns--that is the second index.</w:t>
      </w:r>
    </w:p>
    <w:p w14:paraId="0666D57A" w14:textId="77777777" w:rsidR="002C2E02" w:rsidRDefault="00193D5A">
      <w:pPr>
        <w:shd w:val="clear" w:color="auto" w:fill="FFFFFF"/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 xml:space="preserve">If we wish to access columns, we can do so either by </w:t>
      </w:r>
      <w:proofErr w:type="spellStart"/>
      <w:r>
        <w:rPr>
          <w:sz w:val="24"/>
          <w:szCs w:val="24"/>
          <w:highlight w:val="white"/>
        </w:rPr>
        <w:t>dict</w:t>
      </w:r>
      <w:proofErr w:type="spellEnd"/>
      <w:r>
        <w:rPr>
          <w:sz w:val="24"/>
          <w:szCs w:val="24"/>
          <w:highlight w:val="white"/>
        </w:rPr>
        <w:t>-like indexing or by attribute:</w:t>
      </w:r>
    </w:p>
    <w:p w14:paraId="321859CD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8A6A54C" wp14:editId="0C203CFD">
            <wp:extent cx="3862388" cy="2637728"/>
            <wp:effectExtent l="0" t="0" r="0" b="0"/>
            <wp:docPr id="42" name="image8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5.png"/>
                    <pic:cNvPicPr preferRelativeResize="0"/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62388" cy="26377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39D4F4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BD06A5C" wp14:editId="158D2AF5">
            <wp:extent cx="3874151" cy="3319463"/>
            <wp:effectExtent l="0" t="0" r="0" b="0"/>
            <wp:docPr id="18" name="image3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8.png"/>
                    <pic:cNvPicPr preferRelativeResize="0"/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4151" cy="3319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AB796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63B5C32E" wp14:editId="4F0DB52B">
            <wp:extent cx="3700463" cy="1614417"/>
            <wp:effectExtent l="0" t="0" r="0" b="0"/>
            <wp:docPr id="46" name="image9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5.png"/>
                    <pic:cNvPicPr preferRelativeResize="0"/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00463" cy="16144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15DE38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5BEC1D51" wp14:editId="0C2D9F72">
            <wp:extent cx="4300538" cy="618202"/>
            <wp:effectExtent l="0" t="0" r="0" b="0"/>
            <wp:docPr id="57" name="image11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5.png"/>
                    <pic:cNvPicPr preferRelativeResize="0"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00538" cy="6182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EF5E5A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D4A84EC" wp14:editId="3EDA2787">
            <wp:extent cx="2233613" cy="1791313"/>
            <wp:effectExtent l="0" t="0" r="0" b="0"/>
            <wp:docPr id="51" name="image10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6.png"/>
                    <pic:cNvPicPr preferRelativeResize="0"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33613" cy="179131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F03A380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22B3F0F" wp14:editId="601EF432">
            <wp:extent cx="2100263" cy="1992557"/>
            <wp:effectExtent l="0" t="0" r="0" b="0"/>
            <wp:docPr id="16" name="image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6.png"/>
                    <pic:cNvPicPr preferRelativeResize="0"/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100263" cy="199255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9A42231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Since a row potentially contains different data types, the returned Series of values is of the generic object type.</w:t>
      </w:r>
    </w:p>
    <w:p w14:paraId="58C09095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E8B0286" wp14:editId="55EC98C8">
            <wp:extent cx="3643313" cy="2712174"/>
            <wp:effectExtent l="0" t="0" r="0" b="0"/>
            <wp:docPr id="67" name="image1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7.png"/>
                    <pic:cNvPicPr preferRelativeResize="0"/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43313" cy="27121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E779BB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70AE2325" wp14:editId="63873142">
            <wp:extent cx="3871913" cy="2240565"/>
            <wp:effectExtent l="0" t="0" r="0" b="0"/>
            <wp:docPr id="25" name="image6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3.png"/>
                    <pic:cNvPicPr preferRelativeResize="0"/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1913" cy="224056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9D916B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479A3B1" wp14:editId="59899AA9">
            <wp:extent cx="3824288" cy="1000447"/>
            <wp:effectExtent l="0" t="0" r="0" b="0"/>
            <wp:docPr id="8" name="image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5.png"/>
                    <pic:cNvPicPr preferRelativeResize="0"/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4288" cy="10004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E0C343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If we want to create a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row-wise rather than column-wise, we can do so with a </w:t>
      </w:r>
      <w:proofErr w:type="spellStart"/>
      <w:r>
        <w:rPr>
          <w:sz w:val="24"/>
          <w:szCs w:val="24"/>
          <w:highlight w:val="white"/>
        </w:rPr>
        <w:t>dict</w:t>
      </w:r>
      <w:proofErr w:type="spellEnd"/>
      <w:r>
        <w:rPr>
          <w:sz w:val="24"/>
          <w:szCs w:val="24"/>
          <w:highlight w:val="white"/>
        </w:rPr>
        <w:t xml:space="preserve"> of </w:t>
      </w:r>
      <w:proofErr w:type="spellStart"/>
      <w:r>
        <w:rPr>
          <w:sz w:val="24"/>
          <w:szCs w:val="24"/>
          <w:highlight w:val="white"/>
        </w:rPr>
        <w:t>dicts</w:t>
      </w:r>
      <w:proofErr w:type="spellEnd"/>
      <w:r>
        <w:rPr>
          <w:sz w:val="24"/>
          <w:szCs w:val="24"/>
          <w:highlight w:val="white"/>
        </w:rPr>
        <w:t>.</w:t>
      </w:r>
    </w:p>
    <w:p w14:paraId="69AFB1E3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0EFF2BAD" wp14:editId="6E3B3D00">
            <wp:extent cx="5943600" cy="1219200"/>
            <wp:effectExtent l="0" t="0" r="0" b="0"/>
            <wp:docPr id="23" name="image6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1.png"/>
                    <pic:cNvPicPr preferRelativeResize="0"/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9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48356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1A008D5" wp14:editId="237FB982">
            <wp:extent cx="2662238" cy="557802"/>
            <wp:effectExtent l="0" t="0" r="0" b="0"/>
            <wp:docPr id="38" name="image7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6.png"/>
                    <pic:cNvPicPr preferRelativeResize="0"/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662238" cy="5578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1362F8D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75FC79E1" wp14:editId="71DC9BC8">
            <wp:extent cx="3557588" cy="3135322"/>
            <wp:effectExtent l="0" t="0" r="0" b="0"/>
            <wp:docPr id="1" name="image1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7.png"/>
                    <pic:cNvPicPr preferRelativeResize="0"/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57588" cy="313532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6CAFA5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s you can see, there are lots of ways of creating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>.</w:t>
      </w:r>
    </w:p>
    <w:p w14:paraId="33F34F80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n panda, when indexing data, you are getting a view of that data, and not a copy of the data itself. So you must be cautious when manipulating this data.</w:t>
      </w:r>
    </w:p>
    <w:p w14:paraId="183D9E32" w14:textId="77777777" w:rsidR="002C2E02" w:rsidRDefault="00193D5A">
      <w:pPr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For example, let's isolate a column of our dataset by assigning it as a Series to a variable.'</w:t>
      </w:r>
    </w:p>
    <w:p w14:paraId="0EEA9C97" w14:textId="77777777" w:rsidR="002C2E02" w:rsidRDefault="002C2E02">
      <w:pPr>
        <w:spacing w:before="220"/>
        <w:rPr>
          <w:sz w:val="24"/>
          <w:szCs w:val="24"/>
          <w:highlight w:val="white"/>
        </w:rPr>
      </w:pPr>
    </w:p>
    <w:p w14:paraId="5985F7B7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375128FD" wp14:editId="3F9E49F4">
            <wp:extent cx="4024313" cy="3000428"/>
            <wp:effectExtent l="0" t="0" r="0" b="0"/>
            <wp:docPr id="15" name="image3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5.png"/>
                    <pic:cNvPicPr preferRelativeResize="0"/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24313" cy="300042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37CFD6D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ow, let's assign a new value to one of the elements of the Series.</w:t>
      </w:r>
    </w:p>
    <w:p w14:paraId="6D12FF2F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lastRenderedPageBreak/>
        <w:drawing>
          <wp:inline distT="114300" distB="114300" distL="114300" distR="114300" wp14:anchorId="3687D987" wp14:editId="14B0D940">
            <wp:extent cx="5943600" cy="1866900"/>
            <wp:effectExtent l="0" t="0" r="0" b="0"/>
            <wp:docPr id="49" name="image9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8.png"/>
                    <pic:cNvPicPr preferRelativeResize="0"/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66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D49DF2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5F8B317B" wp14:editId="79F63597">
            <wp:extent cx="3814763" cy="2215023"/>
            <wp:effectExtent l="0" t="0" r="0" b="0"/>
            <wp:docPr id="64" name="image1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4.png"/>
                    <pic:cNvPicPr preferRelativeResize="0"/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14763" cy="221502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BC07BB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 warning is given that the changes to a "view" (a Series), will also be applied to the original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>.</w:t>
      </w:r>
    </w:p>
    <w:p w14:paraId="6F818153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7572CFFF" wp14:editId="50A26A70">
            <wp:extent cx="2566988" cy="540418"/>
            <wp:effectExtent l="0" t="0" r="0" b="0"/>
            <wp:docPr id="40" name="image8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3.png"/>
                    <pic:cNvPicPr preferRelativeResize="0"/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566988" cy="54041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64B38AC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01DA2DD2" wp14:editId="2A1C90AE">
            <wp:extent cx="3465462" cy="3052763"/>
            <wp:effectExtent l="0" t="0" r="0" b="0"/>
            <wp:docPr id="28" name="image6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6.png"/>
                    <pic:cNvPicPr preferRelativeResize="0"/>
                  </pic:nvPicPr>
                  <pic:blipFill>
                    <a:blip r:embed="rId3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5462" cy="30527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CA1180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 xml:space="preserve">Note that row 5 in the original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above had been altered as well.</w:t>
      </w:r>
    </w:p>
    <w:p w14:paraId="490E2E5F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can avoid this by working with a copy when modifying subsets of the original data.</w:t>
      </w:r>
    </w:p>
    <w:p w14:paraId="4015C84E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24E73051" wp14:editId="54355A62">
            <wp:extent cx="4367213" cy="1294767"/>
            <wp:effectExtent l="0" t="0" r="0" b="0"/>
            <wp:docPr id="66" name="image13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36.png"/>
                    <pic:cNvPicPr preferRelativeResize="0"/>
                  </pic:nvPicPr>
                  <pic:blipFill>
                    <a:blip r:embed="rId4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67213" cy="12947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EB2315A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1DD93BF8" wp14:editId="31DE4ED2">
            <wp:extent cx="4157663" cy="2461225"/>
            <wp:effectExtent l="0" t="0" r="0" b="0"/>
            <wp:docPr id="43" name="image9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1.png"/>
                    <pic:cNvPicPr preferRelativeResize="0"/>
                  </pic:nvPicPr>
                  <pic:blipFill>
                    <a:blip r:embed="rId4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57663" cy="24612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51C1B71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38828AD5" wp14:editId="0314DE3B">
            <wp:extent cx="4338638" cy="1235800"/>
            <wp:effectExtent l="0" t="0" r="0" b="0"/>
            <wp:docPr id="45" name="image9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3.png"/>
                    <pic:cNvPicPr preferRelativeResize="0"/>
                  </pic:nvPicPr>
                  <pic:blipFill>
                    <a:blip r:embed="rId4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38638" cy="12358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2559E69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Note that changes to row 5 of the copy (a clone) did not affect the original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>.</w:t>
      </w:r>
    </w:p>
    <w:p w14:paraId="79AAEC3F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Now let's put back the value we accidentally changed.</w:t>
      </w:r>
    </w:p>
    <w:p w14:paraId="2D361F61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529E3089" wp14:editId="19B8CCF8">
            <wp:extent cx="4852988" cy="1858756"/>
            <wp:effectExtent l="0" t="0" r="0" b="0"/>
            <wp:docPr id="58" name="image1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9.png"/>
                    <pic:cNvPicPr preferRelativeResize="0"/>
                  </pic:nvPicPr>
                  <pic:blipFill>
                    <a:blip r:embed="rId4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852988" cy="185875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05E94B2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 warning is given, and checking the original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shows row 5 was restored.</w:t>
      </w:r>
    </w:p>
    <w:p w14:paraId="177B3CF2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619BFE5D" wp14:editId="387A1F6F">
            <wp:extent cx="3462338" cy="3436817"/>
            <wp:effectExtent l="0" t="0" r="0" b="0"/>
            <wp:docPr id="39" name="image8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0.png"/>
                    <pic:cNvPicPr preferRelativeResize="0"/>
                  </pic:nvPicPr>
                  <pic:blipFill>
                    <a:blip r:embed="rId4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2338" cy="34368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DDBFF1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You can also add a new column.</w:t>
      </w:r>
    </w:p>
    <w:p w14:paraId="6F196AF2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014C382" wp14:editId="779D386D">
            <wp:extent cx="3460688" cy="3290888"/>
            <wp:effectExtent l="0" t="0" r="0" b="0"/>
            <wp:docPr id="56" name="image11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13.png"/>
                    <pic:cNvPicPr preferRelativeResize="0"/>
                  </pic:nvPicPr>
                  <pic:blipFill>
                    <a:blip r:embed="rId4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0688" cy="329088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28C36B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658AA482" wp14:editId="12D5F342">
            <wp:extent cx="3719513" cy="2500290"/>
            <wp:effectExtent l="0" t="0" r="0" b="0"/>
            <wp:docPr id="68" name="image14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2.png"/>
                    <pic:cNvPicPr preferRelativeResize="0"/>
                  </pic:nvPicPr>
                  <pic:blipFill>
                    <a:blip r:embed="rId4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19513" cy="250029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DDC34D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Above returns a column view.</w:t>
      </w:r>
    </w:p>
    <w:p w14:paraId="599A3C3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Auto-alignment:</w:t>
      </w:r>
    </w:p>
    <w:p w14:paraId="0D05ACC8" w14:textId="77777777" w:rsidR="002C2E02" w:rsidRDefault="00193D5A">
      <w:pPr>
        <w:spacing w:before="220"/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When adding a column that is not a simple constant, we need to be a bit more careful. Due to pandas' auto-alignment behavior, specifying a Series as a new column causes its values to be added according to the </w:t>
      </w:r>
      <w:proofErr w:type="spellStart"/>
      <w:r>
        <w:rPr>
          <w:sz w:val="24"/>
          <w:szCs w:val="24"/>
          <w:highlight w:val="white"/>
        </w:rPr>
        <w:t>DataFrame's</w:t>
      </w:r>
      <w:proofErr w:type="spellEnd"/>
      <w:r>
        <w:rPr>
          <w:sz w:val="24"/>
          <w:szCs w:val="24"/>
          <w:highlight w:val="white"/>
        </w:rPr>
        <w:t xml:space="preserve"> index.</w:t>
      </w:r>
    </w:p>
    <w:p w14:paraId="2DC2261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34E1F143" wp14:editId="5AF1595A">
            <wp:extent cx="5224463" cy="828881"/>
            <wp:effectExtent l="0" t="0" r="0" b="0"/>
            <wp:docPr id="5" name="image2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2.png"/>
                    <pic:cNvPicPr preferRelativeResize="0"/>
                  </pic:nvPicPr>
                  <pic:blipFill>
                    <a:blip r:embed="rId4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24463" cy="8288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C3CD585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7FDAC81" wp14:editId="59CFD6C2">
            <wp:extent cx="2271713" cy="1594867"/>
            <wp:effectExtent l="0" t="0" r="0" b="0"/>
            <wp:docPr id="27" name="image6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5.png"/>
                    <pic:cNvPicPr preferRelativeResize="0"/>
                  </pic:nvPicPr>
                  <pic:blipFill>
                    <a:blip r:embed="rId4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271713" cy="159486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4D7FE8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156EC119" wp14:editId="54F28FC8">
            <wp:extent cx="4510088" cy="3534347"/>
            <wp:effectExtent l="0" t="0" r="0" b="0"/>
            <wp:docPr id="63" name="image12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7.png"/>
                    <pic:cNvPicPr preferRelativeResize="0"/>
                  </pic:nvPicPr>
                  <pic:blipFill>
                    <a:blip r:embed="rId4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10088" cy="35343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D4C1ECA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We can extract the underlying data as a simple </w:t>
      </w:r>
      <w:proofErr w:type="spellStart"/>
      <w:r>
        <w:rPr>
          <w:sz w:val="24"/>
          <w:szCs w:val="24"/>
          <w:highlight w:val="white"/>
        </w:rPr>
        <w:t>ndarray</w:t>
      </w:r>
      <w:proofErr w:type="spellEnd"/>
      <w:r>
        <w:rPr>
          <w:sz w:val="24"/>
          <w:szCs w:val="24"/>
          <w:highlight w:val="white"/>
        </w:rPr>
        <w:t xml:space="preserve"> by accessing the values attribute.</w:t>
      </w:r>
    </w:p>
    <w:p w14:paraId="2C46097F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882D23B" wp14:editId="4DC814D3">
            <wp:extent cx="5943600" cy="2019300"/>
            <wp:effectExtent l="0" t="0" r="0" b="0"/>
            <wp:docPr id="62" name="image12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6.png"/>
                    <pic:cNvPicPr preferRelativeResize="0"/>
                  </pic:nvPicPr>
                  <pic:blipFill>
                    <a:blip r:embed="rId5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19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5E70603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Notice that because of the mix of string, integer and float (and </w:t>
      </w:r>
      <w:proofErr w:type="spellStart"/>
      <w:r>
        <w:rPr>
          <w:sz w:val="24"/>
          <w:szCs w:val="24"/>
          <w:highlight w:val="white"/>
        </w:rPr>
        <w:t>NaN</w:t>
      </w:r>
      <w:proofErr w:type="spellEnd"/>
      <w:r>
        <w:rPr>
          <w:sz w:val="24"/>
          <w:szCs w:val="24"/>
          <w:highlight w:val="white"/>
        </w:rPr>
        <w:t xml:space="preserve">) values, the </w:t>
      </w:r>
      <w:proofErr w:type="spellStart"/>
      <w:r>
        <w:rPr>
          <w:sz w:val="24"/>
          <w:szCs w:val="24"/>
          <w:highlight w:val="white"/>
        </w:rPr>
        <w:t>dtyple</w:t>
      </w:r>
      <w:proofErr w:type="spellEnd"/>
      <w:r>
        <w:rPr>
          <w:sz w:val="24"/>
          <w:szCs w:val="24"/>
          <w:highlight w:val="white"/>
        </w:rPr>
        <w:t xml:space="preserve"> of the array is object. The </w:t>
      </w:r>
      <w:proofErr w:type="spellStart"/>
      <w:r>
        <w:rPr>
          <w:sz w:val="24"/>
          <w:szCs w:val="24"/>
          <w:highlight w:val="white"/>
        </w:rPr>
        <w:t>dtype</w:t>
      </w:r>
      <w:proofErr w:type="spellEnd"/>
      <w:r>
        <w:rPr>
          <w:sz w:val="24"/>
          <w:szCs w:val="24"/>
          <w:highlight w:val="white"/>
        </w:rPr>
        <w:t xml:space="preserve"> will automatically be chosen to be as general as needed to </w:t>
      </w:r>
      <w:proofErr w:type="spellStart"/>
      <w:r>
        <w:rPr>
          <w:sz w:val="24"/>
          <w:szCs w:val="24"/>
          <w:highlight w:val="white"/>
        </w:rPr>
        <w:t>accomodate</w:t>
      </w:r>
      <w:proofErr w:type="spellEnd"/>
      <w:r>
        <w:rPr>
          <w:sz w:val="24"/>
          <w:szCs w:val="24"/>
          <w:highlight w:val="white"/>
        </w:rPr>
        <w:t xml:space="preserve"> all the columns.</w:t>
      </w:r>
    </w:p>
    <w:p w14:paraId="5ADE4F65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0FD3B201" wp14:editId="4760918D">
            <wp:extent cx="5943600" cy="1231900"/>
            <wp:effectExtent l="0" t="0" r="0" b="0"/>
            <wp:docPr id="10" name="image2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9.png"/>
                    <pic:cNvPicPr preferRelativeResize="0"/>
                  </pic:nvPicPr>
                  <pic:blipFill>
                    <a:blip r:embed="rId5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31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98B946" w14:textId="6F0A4E46" w:rsidR="002C2E02" w:rsidRDefault="00193D5A">
      <w:pPr>
        <w:rPr>
          <w:sz w:val="24"/>
          <w:szCs w:val="24"/>
          <w:highlight w:val="white"/>
        </w:rPr>
      </w:pPr>
      <w:proofErr w:type="gramStart"/>
      <w:r>
        <w:rPr>
          <w:sz w:val="24"/>
          <w:szCs w:val="24"/>
          <w:highlight w:val="white"/>
        </w:rPr>
        <w:t>pandas</w:t>
      </w:r>
      <w:proofErr w:type="gramEnd"/>
      <w:r>
        <w:rPr>
          <w:sz w:val="24"/>
          <w:szCs w:val="24"/>
          <w:highlight w:val="white"/>
        </w:rPr>
        <w:t xml:space="preserve"> indexes are immutable. For example, you can't just </w:t>
      </w:r>
      <w:r w:rsidR="00D35342">
        <w:rPr>
          <w:sz w:val="24"/>
          <w:szCs w:val="24"/>
          <w:highlight w:val="white"/>
        </w:rPr>
        <w:t>change</w:t>
      </w:r>
      <w:r>
        <w:rPr>
          <w:sz w:val="24"/>
          <w:szCs w:val="24"/>
          <w:highlight w:val="white"/>
        </w:rPr>
        <w:t xml:space="preserve"> index 0 to 15.</w:t>
      </w:r>
    </w:p>
    <w:p w14:paraId="07087545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5EBCA91C" wp14:editId="06B07DAD">
            <wp:extent cx="5943600" cy="3086100"/>
            <wp:effectExtent l="0" t="0" r="0" b="0"/>
            <wp:docPr id="71" name="image14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5.png"/>
                    <pic:cNvPicPr preferRelativeResize="0"/>
                  </pic:nvPicPr>
                  <pic:blipFill>
                    <a:blip r:embed="rId5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86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A878C70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3BD21BE8" wp14:editId="068566C1">
            <wp:extent cx="4148138" cy="735546"/>
            <wp:effectExtent l="0" t="0" r="0" b="0"/>
            <wp:docPr id="60" name="image1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4.png"/>
                    <pic:cNvPicPr preferRelativeResize="0"/>
                  </pic:nvPicPr>
                  <pic:blipFill>
                    <a:blip r:embed="rId5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48138" cy="73554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D23A39D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6C3BAED" wp14:editId="5DE6F481">
            <wp:extent cx="3462338" cy="1395401"/>
            <wp:effectExtent l="0" t="0" r="0" b="0"/>
            <wp:docPr id="48" name="image9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7.png"/>
                    <pic:cNvPicPr preferRelativeResize="0"/>
                  </pic:nvPicPr>
                  <pic:blipFill>
                    <a:blip r:embed="rId5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62338" cy="139540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48B2B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pandas </w:t>
      </w:r>
      <w:proofErr w:type="gramStart"/>
      <w:r>
        <w:rPr>
          <w:sz w:val="24"/>
          <w:szCs w:val="24"/>
          <w:highlight w:val="white"/>
        </w:rPr>
        <w:t>makes</w:t>
      </w:r>
      <w:proofErr w:type="gramEnd"/>
      <w:r>
        <w:rPr>
          <w:sz w:val="24"/>
          <w:szCs w:val="24"/>
          <w:highlight w:val="white"/>
        </w:rPr>
        <w:t xml:space="preserve"> importing data easy.</w:t>
      </w:r>
    </w:p>
    <w:p w14:paraId="7EFC4FD2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003EF3FA" wp14:editId="0A225BA5">
            <wp:extent cx="5943600" cy="368300"/>
            <wp:effectExtent l="0" t="0" r="0" b="0"/>
            <wp:docPr id="9" name="image2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8.png"/>
                    <pic:cNvPicPr preferRelativeResize="0"/>
                  </pic:nvPicPr>
                  <pic:blipFill>
                    <a:blip r:embed="rId5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83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08F207A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drawing>
          <wp:inline distT="114300" distB="114300" distL="114300" distR="114300" wp14:anchorId="632287A8" wp14:editId="3EBB2185">
            <wp:extent cx="5943600" cy="1016000"/>
            <wp:effectExtent l="0" t="0" r="0" b="0"/>
            <wp:docPr id="36" name="image7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4.png"/>
                    <pic:cNvPicPr preferRelativeResize="0"/>
                  </pic:nvPicPr>
                  <pic:blipFill>
                    <a:blip r:embed="rId5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1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DDDC574" w14:textId="77777777" w:rsidR="002C2E02" w:rsidRDefault="00193D5A">
      <w:pPr>
        <w:rPr>
          <w:sz w:val="21"/>
          <w:szCs w:val="21"/>
          <w:highlight w:val="white"/>
        </w:rPr>
      </w:pPr>
      <w:r>
        <w:rPr>
          <w:noProof/>
          <w:sz w:val="21"/>
          <w:szCs w:val="21"/>
          <w:highlight w:val="white"/>
          <w:lang w:val="en-US"/>
        </w:rPr>
        <w:lastRenderedPageBreak/>
        <w:drawing>
          <wp:inline distT="114300" distB="114300" distL="114300" distR="114300" wp14:anchorId="2C01D2A5" wp14:editId="5CFAC9EC">
            <wp:extent cx="3176588" cy="2409412"/>
            <wp:effectExtent l="0" t="0" r="0" b="0"/>
            <wp:docPr id="12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5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76588" cy="240941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FECEAE0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re is no header row in this dataset, so we specified this, and provided our own header names. </w:t>
      </w:r>
    </w:p>
    <w:p w14:paraId="7EFB7767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If we did not specify header=None the function would have assumed the first row contained column names.</w:t>
      </w:r>
    </w:p>
    <w:p w14:paraId="10209711" w14:textId="77777777" w:rsidR="002C2E02" w:rsidRDefault="002C2E02">
      <w:pPr>
        <w:rPr>
          <w:sz w:val="24"/>
          <w:szCs w:val="24"/>
          <w:highlight w:val="white"/>
        </w:rPr>
      </w:pPr>
    </w:p>
    <w:p w14:paraId="4D502956" w14:textId="138400B5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tab separator was passed to the </w:t>
      </w:r>
      <w:r w:rsidR="00D840ED">
        <w:rPr>
          <w:sz w:val="24"/>
          <w:szCs w:val="24"/>
          <w:highlight w:val="white"/>
        </w:rPr>
        <w:t>(separator</w:t>
      </w:r>
      <w:bookmarkStart w:id="0" w:name="_GoBack"/>
      <w:bookmarkEnd w:id="0"/>
      <w:r w:rsidR="00D840ED">
        <w:rPr>
          <w:sz w:val="24"/>
          <w:szCs w:val="24"/>
          <w:highlight w:val="white"/>
        </w:rPr>
        <w:t xml:space="preserve">) </w:t>
      </w:r>
      <w:proofErr w:type="spellStart"/>
      <w:r>
        <w:rPr>
          <w:sz w:val="24"/>
          <w:szCs w:val="24"/>
          <w:highlight w:val="white"/>
        </w:rPr>
        <w:t>sep</w:t>
      </w:r>
      <w:proofErr w:type="spellEnd"/>
      <w:r>
        <w:rPr>
          <w:sz w:val="24"/>
          <w:szCs w:val="24"/>
          <w:highlight w:val="white"/>
        </w:rPr>
        <w:t xml:space="preserve"> </w:t>
      </w:r>
      <w:proofErr w:type="spellStart"/>
      <w:r>
        <w:rPr>
          <w:sz w:val="24"/>
          <w:szCs w:val="24"/>
          <w:highlight w:val="white"/>
        </w:rPr>
        <w:t>agrument</w:t>
      </w:r>
      <w:proofErr w:type="spellEnd"/>
      <w:r>
        <w:rPr>
          <w:sz w:val="24"/>
          <w:szCs w:val="24"/>
          <w:highlight w:val="white"/>
        </w:rPr>
        <w:t xml:space="preserve"> as \t.</w:t>
      </w:r>
    </w:p>
    <w:p w14:paraId="174EB0FF" w14:textId="77777777" w:rsidR="002C2E02" w:rsidRDefault="002C2E02">
      <w:pPr>
        <w:rPr>
          <w:sz w:val="24"/>
          <w:szCs w:val="24"/>
          <w:highlight w:val="white"/>
        </w:rPr>
      </w:pPr>
    </w:p>
    <w:p w14:paraId="40E8D791" w14:textId="4331C27D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</w:t>
      </w:r>
      <w:proofErr w:type="spellStart"/>
      <w:r>
        <w:rPr>
          <w:sz w:val="24"/>
          <w:szCs w:val="24"/>
          <w:highlight w:val="white"/>
        </w:rPr>
        <w:t>sep</w:t>
      </w:r>
      <w:proofErr w:type="spellEnd"/>
      <w:r>
        <w:rPr>
          <w:sz w:val="24"/>
          <w:szCs w:val="24"/>
          <w:highlight w:val="white"/>
        </w:rPr>
        <w:t xml:space="preserve"> argument can be customized as needed to </w:t>
      </w:r>
      <w:r w:rsidR="00D840ED">
        <w:rPr>
          <w:sz w:val="24"/>
          <w:szCs w:val="24"/>
          <w:highlight w:val="white"/>
        </w:rPr>
        <w:t>accommodate</w:t>
      </w:r>
      <w:r>
        <w:rPr>
          <w:sz w:val="24"/>
          <w:szCs w:val="24"/>
          <w:highlight w:val="white"/>
        </w:rPr>
        <w:t xml:space="preserve"> arbitrary separators. For example, we can use a regular expression to define a variable amount of whitespace, which is unfortunately, common in some datasets:</w:t>
      </w:r>
    </w:p>
    <w:p w14:paraId="3FA2A09B" w14:textId="77777777" w:rsidR="002C2E02" w:rsidRDefault="002C2E02">
      <w:pPr>
        <w:rPr>
          <w:sz w:val="24"/>
          <w:szCs w:val="24"/>
          <w:highlight w:val="white"/>
        </w:rPr>
      </w:pPr>
    </w:p>
    <w:p w14:paraId="5CF8265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    </w:t>
      </w:r>
      <w:proofErr w:type="spellStart"/>
      <w:r>
        <w:rPr>
          <w:sz w:val="24"/>
          <w:szCs w:val="24"/>
          <w:highlight w:val="white"/>
        </w:rPr>
        <w:t>sep</w:t>
      </w:r>
      <w:proofErr w:type="spellEnd"/>
      <w:r>
        <w:rPr>
          <w:sz w:val="24"/>
          <w:szCs w:val="24"/>
          <w:highlight w:val="white"/>
        </w:rPr>
        <w:t xml:space="preserve"> = '\s+'</w:t>
      </w:r>
    </w:p>
    <w:p w14:paraId="36E47F46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Scraping Data from the Web</w:t>
      </w:r>
    </w:p>
    <w:p w14:paraId="76F370D3" w14:textId="77777777" w:rsidR="002C2E02" w:rsidRDefault="002C2E02">
      <w:pPr>
        <w:rPr>
          <w:sz w:val="24"/>
          <w:szCs w:val="24"/>
          <w:highlight w:val="white"/>
        </w:rPr>
      </w:pPr>
    </w:p>
    <w:p w14:paraId="743C4B08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would like to add another variable to this dataset.  Along with population, a country's economic development may be a useful predictor of Olympic success.  A very simple indicator of this might be OECD membership status.</w:t>
      </w:r>
    </w:p>
    <w:p w14:paraId="48175FD3" w14:textId="77777777" w:rsidR="002C2E02" w:rsidRDefault="002C2E02">
      <w:pPr>
        <w:rPr>
          <w:sz w:val="24"/>
          <w:szCs w:val="24"/>
          <w:highlight w:val="white"/>
        </w:rPr>
      </w:pPr>
    </w:p>
    <w:p w14:paraId="43C40D79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</w:t>
      </w:r>
      <w:proofErr w:type="spellStart"/>
      <w:r>
        <w:rPr>
          <w:sz w:val="24"/>
          <w:szCs w:val="24"/>
          <w:highlight w:val="white"/>
        </w:rPr>
        <w:t>read_html</w:t>
      </w:r>
      <w:proofErr w:type="spellEnd"/>
      <w:r>
        <w:rPr>
          <w:sz w:val="24"/>
          <w:szCs w:val="24"/>
          <w:highlight w:val="white"/>
        </w:rPr>
        <w:t xml:space="preserve"> function accepts a URL argument, and will attempt to extract all the tables from that address, returning whatever it finds in a list of </w:t>
      </w:r>
      <w:proofErr w:type="spellStart"/>
      <w:r>
        <w:rPr>
          <w:sz w:val="24"/>
          <w:szCs w:val="24"/>
          <w:highlight w:val="white"/>
        </w:rPr>
        <w:t>DataFrames</w:t>
      </w:r>
      <w:proofErr w:type="spellEnd"/>
      <w:r>
        <w:rPr>
          <w:sz w:val="24"/>
          <w:szCs w:val="24"/>
          <w:highlight w:val="white"/>
        </w:rPr>
        <w:t>.</w:t>
      </w:r>
    </w:p>
    <w:p w14:paraId="5345C368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C21559A" wp14:editId="45DDB9E1">
            <wp:extent cx="5943600" cy="292100"/>
            <wp:effectExtent l="0" t="0" r="0" b="0"/>
            <wp:docPr id="6" name="image2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3.png"/>
                    <pic:cNvPicPr preferRelativeResize="0"/>
                  </pic:nvPicPr>
                  <pic:blipFill>
                    <a:blip r:embed="rId5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6664E90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Make sure you check the URL that you typed above that it will render in a browser.</w:t>
      </w:r>
    </w:p>
    <w:p w14:paraId="0DE0C5BA" w14:textId="77777777" w:rsidR="002C2E02" w:rsidRDefault="002C2E02">
      <w:pPr>
        <w:rPr>
          <w:sz w:val="24"/>
          <w:szCs w:val="24"/>
          <w:highlight w:val="white"/>
        </w:rPr>
      </w:pPr>
    </w:p>
    <w:p w14:paraId="030E3B21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Then execute the line below, and wait for a few seconds for the result to return.</w:t>
      </w:r>
    </w:p>
    <w:p w14:paraId="53FF0A33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6630CAC5" wp14:editId="78DFE631">
            <wp:extent cx="5943600" cy="1943100"/>
            <wp:effectExtent l="0" t="0" r="0" b="0"/>
            <wp:docPr id="7" name="image2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4.png"/>
                    <pic:cNvPicPr preferRelativeResize="0"/>
                  </pic:nvPicPr>
                  <pic:blipFill>
                    <a:blip r:embed="rId5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A371C9E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There is typically some cleanup that is required of the returned data, such as the assignment of column names and conversion of types.</w:t>
      </w:r>
    </w:p>
    <w:p w14:paraId="2F51E54A" w14:textId="77777777" w:rsidR="002C2E02" w:rsidRDefault="002C2E02">
      <w:pPr>
        <w:rPr>
          <w:sz w:val="24"/>
          <w:szCs w:val="24"/>
          <w:highlight w:val="white"/>
        </w:rPr>
      </w:pPr>
    </w:p>
    <w:p w14:paraId="73D6268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The table of interest is at index 1 (Country), and we will extract two columns from the table.  Otherwise, this table is pretty clean.</w:t>
      </w:r>
    </w:p>
    <w:p w14:paraId="79907F99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08EE4F4" wp14:editId="44F247EC">
            <wp:extent cx="5943600" cy="2349500"/>
            <wp:effectExtent l="0" t="0" r="0" b="0"/>
            <wp:docPr id="2" name="image1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9.png"/>
                    <pic:cNvPicPr preferRelativeResize="0"/>
                  </pic:nvPicPr>
                  <pic:blipFill>
                    <a:blip r:embed="rId6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9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77C1548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DBDF610" wp14:editId="1B9588AD">
            <wp:extent cx="5943600" cy="1358900"/>
            <wp:effectExtent l="0" t="0" r="0" b="0"/>
            <wp:docPr id="72" name="image14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6.png"/>
                    <pic:cNvPicPr preferRelativeResize="0"/>
                  </pic:nvPicPr>
                  <pic:blipFill>
                    <a:blip r:embed="rId6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8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493902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We can create an indicator (binary) variable for OECD status by checking if each country is in the index of countries with membership year less than 1997.</w:t>
      </w:r>
    </w:p>
    <w:p w14:paraId="4A1CD100" w14:textId="77777777" w:rsidR="002C2E02" w:rsidRDefault="002C2E02">
      <w:pPr>
        <w:rPr>
          <w:sz w:val="24"/>
          <w:szCs w:val="24"/>
          <w:highlight w:val="white"/>
        </w:rPr>
      </w:pPr>
    </w:p>
    <w:p w14:paraId="4E8ACD95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new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method assign is a convenient means for creating the new column from this operation.</w:t>
      </w:r>
    </w:p>
    <w:p w14:paraId="3DFDAC23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2A9058D" wp14:editId="3946CE9C">
            <wp:extent cx="5943600" cy="279400"/>
            <wp:effectExtent l="0" t="0" r="0" b="0"/>
            <wp:docPr id="21" name="image4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3.png"/>
                    <pic:cNvPicPr preferRelativeResize="0"/>
                  </pic:nvPicPr>
                  <pic:blipFill>
                    <a:blip r:embed="rId6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4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7C1A0D8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>Since the distribution of populations spans several orders of magnitude, we may wish to use the logarithm of the population size, which may be created similarly.</w:t>
      </w:r>
    </w:p>
    <w:p w14:paraId="6A44480C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6C710F16" wp14:editId="485CA5B8">
            <wp:extent cx="5943600" cy="342900"/>
            <wp:effectExtent l="0" t="0" r="0" b="0"/>
            <wp:docPr id="29" name="image6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7.png"/>
                    <pic:cNvPicPr preferRelativeResize="0"/>
                  </pic:nvPicPr>
                  <pic:blipFill>
                    <a:blip r:embed="rId6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88CDC6F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NumPy log function will return a pandas </w:t>
      </w:r>
      <w:proofErr w:type="gramStart"/>
      <w:r>
        <w:rPr>
          <w:sz w:val="24"/>
          <w:szCs w:val="24"/>
          <w:highlight w:val="white"/>
        </w:rPr>
        <w:t>Series(</w:t>
      </w:r>
      <w:proofErr w:type="gramEnd"/>
      <w:r>
        <w:rPr>
          <w:sz w:val="24"/>
          <w:szCs w:val="24"/>
          <w:highlight w:val="white"/>
        </w:rPr>
        <w:t xml:space="preserve">or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when applied to one) instead of a </w:t>
      </w:r>
      <w:proofErr w:type="spellStart"/>
      <w:r>
        <w:rPr>
          <w:sz w:val="24"/>
          <w:szCs w:val="24"/>
          <w:highlight w:val="white"/>
        </w:rPr>
        <w:t>ndarray</w:t>
      </w:r>
      <w:proofErr w:type="spellEnd"/>
      <w:r>
        <w:rPr>
          <w:sz w:val="24"/>
          <w:szCs w:val="24"/>
          <w:highlight w:val="white"/>
        </w:rPr>
        <w:t xml:space="preserve">; all of </w:t>
      </w:r>
      <w:proofErr w:type="spellStart"/>
      <w:r>
        <w:rPr>
          <w:sz w:val="24"/>
          <w:szCs w:val="24"/>
          <w:highlight w:val="white"/>
        </w:rPr>
        <w:t>NumPy's</w:t>
      </w:r>
      <w:proofErr w:type="spellEnd"/>
      <w:r>
        <w:rPr>
          <w:sz w:val="24"/>
          <w:szCs w:val="24"/>
          <w:highlight w:val="white"/>
        </w:rPr>
        <w:t xml:space="preserve"> functions are compatible with pandas in this way.</w:t>
      </w:r>
    </w:p>
    <w:p w14:paraId="2EF173A1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254E5EE2" wp14:editId="4A9AD22D">
            <wp:extent cx="4529138" cy="2605706"/>
            <wp:effectExtent l="0" t="0" r="0" b="0"/>
            <wp:docPr id="31" name="image69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9.png"/>
                    <pic:cNvPicPr preferRelativeResize="0"/>
                  </pic:nvPicPr>
                  <pic:blipFill>
                    <a:blip r:embed="rId6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529138" cy="260570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7FEDB12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Comma-separated Values (CSV)</w:t>
      </w:r>
    </w:p>
    <w:p w14:paraId="5CB1A11F" w14:textId="77777777" w:rsidR="002C2E02" w:rsidRDefault="002C2E02">
      <w:pPr>
        <w:rPr>
          <w:sz w:val="24"/>
          <w:szCs w:val="24"/>
          <w:highlight w:val="white"/>
        </w:rPr>
      </w:pPr>
    </w:p>
    <w:p w14:paraId="257F0398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most common form of delimited data.  Since CSV is so ubiquitous, the </w:t>
      </w:r>
      <w:proofErr w:type="spellStart"/>
      <w:r>
        <w:rPr>
          <w:sz w:val="24"/>
          <w:szCs w:val="24"/>
          <w:highlight w:val="white"/>
        </w:rPr>
        <w:t>read_csv</w:t>
      </w:r>
      <w:proofErr w:type="spellEnd"/>
      <w:r>
        <w:rPr>
          <w:sz w:val="24"/>
          <w:szCs w:val="24"/>
          <w:highlight w:val="white"/>
        </w:rPr>
        <w:t xml:space="preserve"> is available as a convenience function for </w:t>
      </w:r>
      <w:proofErr w:type="spellStart"/>
      <w:r>
        <w:rPr>
          <w:sz w:val="24"/>
          <w:szCs w:val="24"/>
          <w:highlight w:val="white"/>
        </w:rPr>
        <w:t>read_table</w:t>
      </w:r>
      <w:proofErr w:type="spellEnd"/>
      <w:r>
        <w:rPr>
          <w:sz w:val="24"/>
          <w:szCs w:val="24"/>
          <w:highlight w:val="white"/>
        </w:rPr>
        <w:t>.</w:t>
      </w:r>
    </w:p>
    <w:p w14:paraId="14B9B630" w14:textId="77777777" w:rsidR="002C2E02" w:rsidRDefault="002C2E02">
      <w:pPr>
        <w:rPr>
          <w:sz w:val="24"/>
          <w:szCs w:val="24"/>
          <w:highlight w:val="white"/>
        </w:rPr>
      </w:pPr>
    </w:p>
    <w:p w14:paraId="338F0C5B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Consider some more microbiome data.  Read into a </w:t>
      </w:r>
      <w:proofErr w:type="spellStart"/>
      <w:r>
        <w:rPr>
          <w:sz w:val="24"/>
          <w:szCs w:val="24"/>
          <w:highlight w:val="white"/>
        </w:rPr>
        <w:t>DataFrame</w:t>
      </w:r>
      <w:proofErr w:type="spellEnd"/>
      <w:r>
        <w:rPr>
          <w:sz w:val="24"/>
          <w:szCs w:val="24"/>
          <w:highlight w:val="white"/>
        </w:rPr>
        <w:t xml:space="preserve"> using </w:t>
      </w:r>
      <w:proofErr w:type="spellStart"/>
      <w:r>
        <w:rPr>
          <w:sz w:val="24"/>
          <w:szCs w:val="24"/>
          <w:highlight w:val="white"/>
        </w:rPr>
        <w:t>read_csv</w:t>
      </w:r>
      <w:proofErr w:type="spellEnd"/>
      <w:r>
        <w:rPr>
          <w:sz w:val="24"/>
          <w:szCs w:val="24"/>
          <w:highlight w:val="white"/>
        </w:rPr>
        <w:t>.</w:t>
      </w:r>
    </w:p>
    <w:p w14:paraId="11D9CC63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307DEC87" wp14:editId="69E7CB43">
            <wp:extent cx="4271963" cy="488478"/>
            <wp:effectExtent l="0" t="0" r="0" b="0"/>
            <wp:docPr id="14" name="image3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4.png"/>
                    <pic:cNvPicPr preferRelativeResize="0"/>
                  </pic:nvPicPr>
                  <pic:blipFill>
                    <a:blip r:embed="rId6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71963" cy="48847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B82B6D2" w14:textId="77777777" w:rsidR="002C2E02" w:rsidRDefault="00193D5A">
      <w:pPr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skiprows</w:t>
      </w:r>
      <w:proofErr w:type="spellEnd"/>
    </w:p>
    <w:p w14:paraId="10AC93B9" w14:textId="77777777" w:rsidR="002C2E02" w:rsidRDefault="002C2E02">
      <w:pPr>
        <w:rPr>
          <w:sz w:val="24"/>
          <w:szCs w:val="24"/>
          <w:highlight w:val="white"/>
        </w:rPr>
      </w:pPr>
    </w:p>
    <w:p w14:paraId="47ABD661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If we have sections of data that we do not wish to import (for example, known bad data), we can populate the </w:t>
      </w:r>
      <w:proofErr w:type="spellStart"/>
      <w:r>
        <w:rPr>
          <w:sz w:val="24"/>
          <w:szCs w:val="24"/>
          <w:highlight w:val="white"/>
        </w:rPr>
        <w:t>skiprows</w:t>
      </w:r>
      <w:proofErr w:type="spellEnd"/>
      <w:r>
        <w:rPr>
          <w:sz w:val="24"/>
          <w:szCs w:val="24"/>
          <w:highlight w:val="white"/>
        </w:rPr>
        <w:t xml:space="preserve"> argument:</w:t>
      </w:r>
    </w:p>
    <w:p w14:paraId="264C2D98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C6DA978" wp14:editId="160B6286">
            <wp:extent cx="5943600" cy="457200"/>
            <wp:effectExtent l="0" t="0" r="0" b="0"/>
            <wp:docPr id="17" name="image3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7.png"/>
                    <pic:cNvPicPr preferRelativeResize="0"/>
                  </pic:nvPicPr>
                  <pic:blipFill>
                    <a:blip r:embed="rId6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72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37DD857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4DCF60F5" wp14:editId="27C76C46">
            <wp:extent cx="4024313" cy="2319251"/>
            <wp:effectExtent l="0" t="0" r="0" b="0"/>
            <wp:docPr id="53" name="image10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8.png"/>
                    <pic:cNvPicPr preferRelativeResize="0"/>
                  </pic:nvPicPr>
                  <pic:blipFill>
                    <a:blip r:embed="rId6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24313" cy="231925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DE15D52" w14:textId="77777777" w:rsidR="002C2E02" w:rsidRDefault="00193D5A">
      <w:pPr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nrows</w:t>
      </w:r>
      <w:proofErr w:type="spellEnd"/>
    </w:p>
    <w:p w14:paraId="69C5D2DA" w14:textId="77777777" w:rsidR="002C2E02" w:rsidRDefault="002C2E02">
      <w:pPr>
        <w:rPr>
          <w:sz w:val="24"/>
          <w:szCs w:val="24"/>
          <w:highlight w:val="white"/>
        </w:rPr>
      </w:pPr>
    </w:p>
    <w:p w14:paraId="6536DAA5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Conversely, if we only want to import a small number of rows from, say, a very large data file we can use </w:t>
      </w:r>
      <w:proofErr w:type="spellStart"/>
      <w:r>
        <w:rPr>
          <w:sz w:val="24"/>
          <w:szCs w:val="24"/>
          <w:highlight w:val="white"/>
        </w:rPr>
        <w:t>nrows</w:t>
      </w:r>
      <w:proofErr w:type="spellEnd"/>
      <w:r>
        <w:rPr>
          <w:sz w:val="24"/>
          <w:szCs w:val="24"/>
          <w:highlight w:val="white"/>
        </w:rPr>
        <w:t>:</w:t>
      </w:r>
    </w:p>
    <w:p w14:paraId="046EE9E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28918808" wp14:editId="721C6322">
            <wp:extent cx="5395913" cy="2568247"/>
            <wp:effectExtent l="0" t="0" r="0" b="0"/>
            <wp:docPr id="61" name="image12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5.png"/>
                    <pic:cNvPicPr preferRelativeResize="0"/>
                  </pic:nvPicPr>
                  <pic:blipFill>
                    <a:blip r:embed="rId6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395913" cy="25682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E0FDCFF" w14:textId="77777777" w:rsidR="002C2E02" w:rsidRDefault="00193D5A">
      <w:pPr>
        <w:rPr>
          <w:sz w:val="24"/>
          <w:szCs w:val="24"/>
          <w:highlight w:val="white"/>
        </w:rPr>
      </w:pPr>
      <w:proofErr w:type="spellStart"/>
      <w:r>
        <w:rPr>
          <w:sz w:val="24"/>
          <w:szCs w:val="24"/>
          <w:highlight w:val="white"/>
        </w:rPr>
        <w:t>chunksize</w:t>
      </w:r>
      <w:proofErr w:type="spellEnd"/>
    </w:p>
    <w:p w14:paraId="319DDE35" w14:textId="77777777" w:rsidR="002C2E02" w:rsidRDefault="002C2E02">
      <w:pPr>
        <w:rPr>
          <w:sz w:val="24"/>
          <w:szCs w:val="24"/>
          <w:highlight w:val="white"/>
        </w:rPr>
      </w:pPr>
    </w:p>
    <w:p w14:paraId="10625A3E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Alternatively, if we want to process our data in reasonable chunks, the </w:t>
      </w:r>
      <w:proofErr w:type="spellStart"/>
      <w:r>
        <w:rPr>
          <w:sz w:val="24"/>
          <w:szCs w:val="24"/>
          <w:highlight w:val="white"/>
        </w:rPr>
        <w:t>chunksize</w:t>
      </w:r>
      <w:proofErr w:type="spellEnd"/>
      <w:r>
        <w:rPr>
          <w:sz w:val="24"/>
          <w:szCs w:val="24"/>
          <w:highlight w:val="white"/>
        </w:rPr>
        <w:t xml:space="preserve"> argument will return an </w:t>
      </w:r>
      <w:proofErr w:type="spellStart"/>
      <w:r>
        <w:rPr>
          <w:sz w:val="24"/>
          <w:szCs w:val="24"/>
          <w:highlight w:val="white"/>
        </w:rPr>
        <w:t>iterable</w:t>
      </w:r>
      <w:proofErr w:type="spellEnd"/>
      <w:r>
        <w:rPr>
          <w:sz w:val="24"/>
          <w:szCs w:val="24"/>
          <w:highlight w:val="white"/>
        </w:rPr>
        <w:t xml:space="preserve"> object that can be employed in a data processing loop.  For example, our microbiome data are organized by bacterial phylum, with 15 patients represented in each.</w:t>
      </w:r>
    </w:p>
    <w:p w14:paraId="282CBED6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6141373" wp14:editId="0B3B059C">
            <wp:extent cx="5943600" cy="850900"/>
            <wp:effectExtent l="0" t="0" r="0" b="0"/>
            <wp:docPr id="26" name="image6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64.png"/>
                    <pic:cNvPicPr preferRelativeResize="0"/>
                  </pic:nvPicPr>
                  <pic:blipFill>
                    <a:blip r:embed="rId6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50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7A1E810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weird object returned, </w:t>
      </w:r>
      <w:proofErr w:type="spellStart"/>
      <w:r>
        <w:rPr>
          <w:sz w:val="24"/>
          <w:szCs w:val="24"/>
          <w:highlight w:val="white"/>
        </w:rPr>
        <w:t>TextFileReader</w:t>
      </w:r>
      <w:proofErr w:type="spellEnd"/>
      <w:r>
        <w:rPr>
          <w:sz w:val="24"/>
          <w:szCs w:val="24"/>
          <w:highlight w:val="white"/>
        </w:rPr>
        <w:t xml:space="preserve">, </w:t>
      </w:r>
      <w:proofErr w:type="spellStart"/>
      <w:r>
        <w:rPr>
          <w:sz w:val="24"/>
          <w:szCs w:val="24"/>
          <w:highlight w:val="white"/>
        </w:rPr>
        <w:t>ia</w:t>
      </w:r>
      <w:proofErr w:type="spellEnd"/>
      <w:r>
        <w:rPr>
          <w:sz w:val="24"/>
          <w:szCs w:val="24"/>
          <w:highlight w:val="white"/>
        </w:rPr>
        <w:t xml:space="preserve"> a python generator.  It </w:t>
      </w:r>
      <w:proofErr w:type="gramStart"/>
      <w:r>
        <w:rPr>
          <w:sz w:val="24"/>
          <w:szCs w:val="24"/>
          <w:highlight w:val="white"/>
        </w:rPr>
        <w:t>pass</w:t>
      </w:r>
      <w:proofErr w:type="gramEnd"/>
      <w:r>
        <w:rPr>
          <w:sz w:val="24"/>
          <w:szCs w:val="24"/>
          <w:highlight w:val="white"/>
        </w:rPr>
        <w:t xml:space="preserve"> you one chunk at a time.</w:t>
      </w:r>
    </w:p>
    <w:p w14:paraId="7950A339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>For example: to get the first 4.</w:t>
      </w:r>
    </w:p>
    <w:p w14:paraId="2592B3C0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7252FB8C" wp14:editId="74892DCE">
            <wp:extent cx="3690938" cy="2484285"/>
            <wp:effectExtent l="0" t="0" r="0" b="0"/>
            <wp:docPr id="47" name="image96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96.png"/>
                    <pic:cNvPicPr preferRelativeResize="0"/>
                  </pic:nvPicPr>
                  <pic:blipFill>
                    <a:blip r:embed="rId70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690938" cy="248428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80691EA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Here's the next 4:</w:t>
      </w:r>
    </w:p>
    <w:p w14:paraId="7F186438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DAF3318" wp14:editId="5547F1EA">
            <wp:extent cx="3824288" cy="2636838"/>
            <wp:effectExtent l="0" t="0" r="0" b="0"/>
            <wp:docPr id="3" name="image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0.png"/>
                    <pic:cNvPicPr preferRelativeResize="0"/>
                  </pic:nvPicPr>
                  <pic:blipFill>
                    <a:blip r:embed="rId7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24288" cy="26368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5C9AA9B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And so on, and so forth . . .</w:t>
      </w:r>
    </w:p>
    <w:p w14:paraId="04A2FCAA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Hierarchical Indices</w:t>
      </w:r>
    </w:p>
    <w:p w14:paraId="7BC3BF00" w14:textId="77777777" w:rsidR="002C2E02" w:rsidRDefault="002C2E02">
      <w:pPr>
        <w:rPr>
          <w:sz w:val="24"/>
          <w:szCs w:val="24"/>
          <w:highlight w:val="white"/>
        </w:rPr>
      </w:pPr>
    </w:p>
    <w:p w14:paraId="1F835A83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For a more useful index, we can specify the first two columns, which together provide a unique index to the data.</w:t>
      </w:r>
    </w:p>
    <w:p w14:paraId="0D3422A5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41881D0" wp14:editId="7B38E04D">
            <wp:extent cx="5943600" cy="469900"/>
            <wp:effectExtent l="0" t="0" r="0" b="0"/>
            <wp:docPr id="32" name="image7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0.png"/>
                    <pic:cNvPicPr preferRelativeResize="0"/>
                  </pic:nvPicPr>
                  <pic:blipFill>
                    <a:blip r:embed="rId7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99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421B942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lastRenderedPageBreak/>
        <w:drawing>
          <wp:inline distT="114300" distB="114300" distL="114300" distR="114300" wp14:anchorId="5001DEB6" wp14:editId="72C9C5F4">
            <wp:extent cx="3567113" cy="2418676"/>
            <wp:effectExtent l="0" t="0" r="0" b="0"/>
            <wp:docPr id="70" name="image14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4.png"/>
                    <pic:cNvPicPr preferRelativeResize="0"/>
                  </pic:nvPicPr>
                  <pic:blipFill>
                    <a:blip r:embed="rId73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67113" cy="2418676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CCCDDFC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This is called a hierarchical index, which allows multiple dimensions of data to be represented in tabular form.</w:t>
      </w:r>
    </w:p>
    <w:p w14:paraId="1A6CF18E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41BC19AD" wp14:editId="6831DB63">
            <wp:extent cx="5943600" cy="774700"/>
            <wp:effectExtent l="0" t="0" r="0" b="0"/>
            <wp:docPr id="74" name="image148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8.png"/>
                    <pic:cNvPicPr preferRelativeResize="0"/>
                  </pic:nvPicPr>
                  <pic:blipFill>
                    <a:blip r:embed="rId7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747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07B825E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he corresponding index is a </w:t>
      </w:r>
      <w:proofErr w:type="spellStart"/>
      <w:r>
        <w:rPr>
          <w:sz w:val="24"/>
          <w:szCs w:val="24"/>
          <w:highlight w:val="white"/>
        </w:rPr>
        <w:t>MultiIndex</w:t>
      </w:r>
      <w:proofErr w:type="spellEnd"/>
      <w:r>
        <w:rPr>
          <w:sz w:val="24"/>
          <w:szCs w:val="24"/>
          <w:highlight w:val="white"/>
        </w:rPr>
        <w:t xml:space="preserve"> object that consists of a sequence of tuples, the elements of which is some combination of the three columns used to create the index.  Where there are multiple repeated values, pandas </w:t>
      </w:r>
      <w:proofErr w:type="gramStart"/>
      <w:r>
        <w:rPr>
          <w:sz w:val="24"/>
          <w:szCs w:val="24"/>
          <w:highlight w:val="white"/>
        </w:rPr>
        <w:t>does</w:t>
      </w:r>
      <w:proofErr w:type="gramEnd"/>
      <w:r>
        <w:rPr>
          <w:sz w:val="24"/>
          <w:szCs w:val="24"/>
          <w:highlight w:val="white"/>
        </w:rPr>
        <w:t xml:space="preserve"> not print the repeats, making it easy to identify groups of values.</w:t>
      </w:r>
    </w:p>
    <w:p w14:paraId="7D45294F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>Rows can be indexed by passing the appropriate tuple.</w:t>
      </w:r>
    </w:p>
    <w:p w14:paraId="614EC1BF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BBA4120" wp14:editId="13615280">
            <wp:extent cx="4357688" cy="1228638"/>
            <wp:effectExtent l="0" t="0" r="0" b="0"/>
            <wp:docPr id="73" name="image147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47.png"/>
                    <pic:cNvPicPr preferRelativeResize="0"/>
                  </pic:nvPicPr>
                  <pic:blipFill>
                    <a:blip r:embed="rId7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57688" cy="122863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56B9494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t xml:space="preserve">To extract arbitrary levels from a hierarchical row index, the cross-section method </w:t>
      </w:r>
      <w:proofErr w:type="spellStart"/>
      <w:r>
        <w:rPr>
          <w:sz w:val="24"/>
          <w:szCs w:val="24"/>
          <w:highlight w:val="white"/>
        </w:rPr>
        <w:t>xs</w:t>
      </w:r>
      <w:proofErr w:type="spellEnd"/>
      <w:r>
        <w:rPr>
          <w:sz w:val="24"/>
          <w:szCs w:val="24"/>
          <w:highlight w:val="white"/>
        </w:rPr>
        <w:t xml:space="preserve"> can be used.</w:t>
      </w:r>
    </w:p>
    <w:p w14:paraId="2B2FC397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17A6C53B" wp14:editId="73E91BE8">
            <wp:extent cx="3538538" cy="461274"/>
            <wp:effectExtent l="0" t="0" r="0" b="0"/>
            <wp:docPr id="35" name="image7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73.png"/>
                    <pic:cNvPicPr preferRelativeResize="0"/>
                  </pic:nvPicPr>
                  <pic:blipFill>
                    <a:blip r:embed="rId7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538538" cy="461274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6F38D1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50E08B51" wp14:editId="514D7BF7">
            <wp:extent cx="3052763" cy="1238802"/>
            <wp:effectExtent l="0" t="0" r="0" b="0"/>
            <wp:docPr id="41" name="image8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84.png"/>
                    <pic:cNvPicPr preferRelativeResize="0"/>
                  </pic:nvPicPr>
                  <pic:blipFill>
                    <a:blip r:embed="rId7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52763" cy="1238802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5FE39645" w14:textId="77777777" w:rsidR="002C2E02" w:rsidRDefault="00193D5A">
      <w:pPr>
        <w:rPr>
          <w:sz w:val="24"/>
          <w:szCs w:val="24"/>
          <w:highlight w:val="white"/>
        </w:rPr>
      </w:pPr>
      <w:r>
        <w:rPr>
          <w:sz w:val="24"/>
          <w:szCs w:val="24"/>
          <w:highlight w:val="white"/>
        </w:rPr>
        <w:lastRenderedPageBreak/>
        <w:t>We may also reorder levels as we like.</w:t>
      </w:r>
    </w:p>
    <w:p w14:paraId="3908C7EF" w14:textId="77777777" w:rsidR="002C2E02" w:rsidRDefault="00193D5A">
      <w:pPr>
        <w:rPr>
          <w:sz w:val="24"/>
          <w:szCs w:val="24"/>
          <w:highlight w:val="white"/>
        </w:rPr>
      </w:pPr>
      <w:r>
        <w:rPr>
          <w:noProof/>
          <w:sz w:val="24"/>
          <w:szCs w:val="24"/>
          <w:highlight w:val="white"/>
          <w:lang w:val="en-US"/>
        </w:rPr>
        <w:drawing>
          <wp:inline distT="114300" distB="114300" distL="114300" distR="114300" wp14:anchorId="24998EE5" wp14:editId="320BAAB4">
            <wp:extent cx="4376738" cy="2636381"/>
            <wp:effectExtent l="0" t="0" r="0" b="0"/>
            <wp:docPr id="59" name="image120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20.png"/>
                    <pic:cNvPicPr preferRelativeResize="0"/>
                  </pic:nvPicPr>
                  <pic:blipFill>
                    <a:blip r:embed="rId7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376738" cy="263638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0EAE0C3" w14:textId="4539ADC7" w:rsidR="002C2E02" w:rsidRDefault="002C2E02">
      <w:pPr>
        <w:rPr>
          <w:sz w:val="24"/>
          <w:szCs w:val="24"/>
          <w:highlight w:val="white"/>
        </w:rPr>
      </w:pPr>
    </w:p>
    <w:p w14:paraId="20EBABC3" w14:textId="77777777" w:rsidR="00193D5A" w:rsidRDefault="00193D5A" w:rsidP="00193D5A"/>
    <w:p w14:paraId="0C2921A6" w14:textId="77777777" w:rsidR="00193D5A" w:rsidRDefault="00193D5A" w:rsidP="00193D5A">
      <w:pPr>
        <w:numPr>
          <w:ilvl w:val="0"/>
          <w:numId w:val="2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contextualSpacing/>
      </w:pPr>
      <w:r>
        <w:t>Copy all your code into a Word doc, place your name on it, and submit in Canvas.</w:t>
      </w:r>
    </w:p>
    <w:p w14:paraId="20FC8D90" w14:textId="77777777" w:rsidR="00193D5A" w:rsidRDefault="00193D5A" w:rsidP="00193D5A"/>
    <w:p w14:paraId="50CC7EEA" w14:textId="77777777" w:rsidR="00193D5A" w:rsidRDefault="00193D5A">
      <w:pPr>
        <w:rPr>
          <w:sz w:val="24"/>
          <w:szCs w:val="24"/>
          <w:highlight w:val="white"/>
        </w:rPr>
      </w:pPr>
    </w:p>
    <w:sectPr w:rsidR="00193D5A">
      <w:pgSz w:w="12240" w:h="15840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C6527F"/>
    <w:multiLevelType w:val="multilevel"/>
    <w:tmpl w:val="21924B32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1"/>
        <w:szCs w:val="21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540E5D19"/>
    <w:multiLevelType w:val="multilevel"/>
    <w:tmpl w:val="88B63DFE"/>
    <w:lvl w:ilvl="0">
      <w:start w:val="1"/>
      <w:numFmt w:val="bullet"/>
      <w:lvlText w:val="●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strike w:val="0"/>
        <w:dstrike w:val="0"/>
        <w:u w:val="none"/>
        <w:effect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strike w:val="0"/>
        <w:dstrike w:val="0"/>
        <w:u w:val="none"/>
        <w:effect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strike w:val="0"/>
        <w:dstrike w:val="0"/>
        <w:u w:val="none"/>
        <w:effect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strike w:val="0"/>
        <w:dstrike w:val="0"/>
        <w:u w:val="none"/>
        <w:effect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strike w:val="0"/>
        <w:dstrike w:val="0"/>
        <w:u w:val="none"/>
        <w:effect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strike w:val="0"/>
        <w:dstrike w:val="0"/>
        <w:u w:val="none"/>
        <w:effect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strike w:val="0"/>
        <w:dstrike w:val="0"/>
        <w:u w:val="none"/>
        <w:effect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strike w:val="0"/>
        <w:dstrike w:val="0"/>
        <w:u w:val="none"/>
        <w:effect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szAyNjczM7cwNzE2MjNX0lEKTi0uzszPAykwqgUARIkkxiwAAAA="/>
  </w:docVars>
  <w:rsids>
    <w:rsidRoot w:val="002C2E02"/>
    <w:rsid w:val="00193D5A"/>
    <w:rsid w:val="002C2E02"/>
    <w:rsid w:val="00AE7C0D"/>
    <w:rsid w:val="00D35342"/>
    <w:rsid w:val="00D840ED"/>
    <w:rsid w:val="00F2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CFB3FF"/>
  <w15:docId w15:val="{2C5A9B62-EC20-40BC-ADA0-CFB7DA729D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color w:val="000000"/>
        <w:sz w:val="22"/>
        <w:szCs w:val="22"/>
        <w:lang w:val="en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063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2.png"/><Relationship Id="rId21" Type="http://schemas.openxmlformats.org/officeDocument/2006/relationships/image" Target="media/image17.png"/><Relationship Id="rId42" Type="http://schemas.openxmlformats.org/officeDocument/2006/relationships/image" Target="media/image38.png"/><Relationship Id="rId47" Type="http://schemas.openxmlformats.org/officeDocument/2006/relationships/image" Target="media/image43.png"/><Relationship Id="rId63" Type="http://schemas.openxmlformats.org/officeDocument/2006/relationships/image" Target="media/image59.png"/><Relationship Id="rId68" Type="http://schemas.openxmlformats.org/officeDocument/2006/relationships/image" Target="media/image64.png"/><Relationship Id="rId16" Type="http://schemas.openxmlformats.org/officeDocument/2006/relationships/image" Target="media/image1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37" Type="http://schemas.openxmlformats.org/officeDocument/2006/relationships/image" Target="media/image33.png"/><Relationship Id="rId40" Type="http://schemas.openxmlformats.org/officeDocument/2006/relationships/image" Target="media/image36.png"/><Relationship Id="rId45" Type="http://schemas.openxmlformats.org/officeDocument/2006/relationships/image" Target="media/image41.png"/><Relationship Id="rId53" Type="http://schemas.openxmlformats.org/officeDocument/2006/relationships/image" Target="media/image49.png"/><Relationship Id="rId58" Type="http://schemas.openxmlformats.org/officeDocument/2006/relationships/image" Target="media/image54.png"/><Relationship Id="rId66" Type="http://schemas.openxmlformats.org/officeDocument/2006/relationships/image" Target="media/image62.png"/><Relationship Id="rId74" Type="http://schemas.openxmlformats.org/officeDocument/2006/relationships/image" Target="media/image70.png"/><Relationship Id="rId79" Type="http://schemas.openxmlformats.org/officeDocument/2006/relationships/fontTable" Target="fontTable.xml"/><Relationship Id="rId5" Type="http://schemas.openxmlformats.org/officeDocument/2006/relationships/image" Target="media/image1.png"/><Relationship Id="rId61" Type="http://schemas.openxmlformats.org/officeDocument/2006/relationships/image" Target="media/image57.png"/><Relationship Id="rId19" Type="http://schemas.openxmlformats.org/officeDocument/2006/relationships/image" Target="media/image1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image" Target="media/image31.png"/><Relationship Id="rId43" Type="http://schemas.openxmlformats.org/officeDocument/2006/relationships/image" Target="media/image39.png"/><Relationship Id="rId48" Type="http://schemas.openxmlformats.org/officeDocument/2006/relationships/image" Target="media/image44.png"/><Relationship Id="rId56" Type="http://schemas.openxmlformats.org/officeDocument/2006/relationships/image" Target="media/image52.png"/><Relationship Id="rId64" Type="http://schemas.openxmlformats.org/officeDocument/2006/relationships/image" Target="media/image60.png"/><Relationship Id="rId69" Type="http://schemas.openxmlformats.org/officeDocument/2006/relationships/image" Target="media/image65.png"/><Relationship Id="rId77" Type="http://schemas.openxmlformats.org/officeDocument/2006/relationships/image" Target="media/image73.png"/><Relationship Id="rId8" Type="http://schemas.openxmlformats.org/officeDocument/2006/relationships/image" Target="media/image4.png"/><Relationship Id="rId51" Type="http://schemas.openxmlformats.org/officeDocument/2006/relationships/image" Target="media/image47.png"/><Relationship Id="rId72" Type="http://schemas.openxmlformats.org/officeDocument/2006/relationships/image" Target="media/image68.png"/><Relationship Id="rId80" Type="http://schemas.openxmlformats.org/officeDocument/2006/relationships/theme" Target="theme/theme1.xml"/><Relationship Id="rId3" Type="http://schemas.openxmlformats.org/officeDocument/2006/relationships/settings" Target="settings.xml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38" Type="http://schemas.openxmlformats.org/officeDocument/2006/relationships/image" Target="media/image34.png"/><Relationship Id="rId46" Type="http://schemas.openxmlformats.org/officeDocument/2006/relationships/image" Target="media/image42.png"/><Relationship Id="rId59" Type="http://schemas.openxmlformats.org/officeDocument/2006/relationships/image" Target="media/image55.png"/><Relationship Id="rId67" Type="http://schemas.openxmlformats.org/officeDocument/2006/relationships/image" Target="media/image63.png"/><Relationship Id="rId20" Type="http://schemas.openxmlformats.org/officeDocument/2006/relationships/image" Target="media/image16.png"/><Relationship Id="rId41" Type="http://schemas.openxmlformats.org/officeDocument/2006/relationships/image" Target="media/image37.png"/><Relationship Id="rId54" Type="http://schemas.openxmlformats.org/officeDocument/2006/relationships/image" Target="media/image50.png"/><Relationship Id="rId62" Type="http://schemas.openxmlformats.org/officeDocument/2006/relationships/image" Target="media/image58.png"/><Relationship Id="rId70" Type="http://schemas.openxmlformats.org/officeDocument/2006/relationships/image" Target="media/image66.png"/><Relationship Id="rId75" Type="http://schemas.openxmlformats.org/officeDocument/2006/relationships/image" Target="media/image71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36" Type="http://schemas.openxmlformats.org/officeDocument/2006/relationships/image" Target="media/image32.png"/><Relationship Id="rId49" Type="http://schemas.openxmlformats.org/officeDocument/2006/relationships/image" Target="media/image45.png"/><Relationship Id="rId57" Type="http://schemas.openxmlformats.org/officeDocument/2006/relationships/image" Target="media/image53.png"/><Relationship Id="rId10" Type="http://schemas.openxmlformats.org/officeDocument/2006/relationships/image" Target="media/image6.png"/><Relationship Id="rId31" Type="http://schemas.openxmlformats.org/officeDocument/2006/relationships/image" Target="media/image27.png"/><Relationship Id="rId44" Type="http://schemas.openxmlformats.org/officeDocument/2006/relationships/image" Target="media/image40.png"/><Relationship Id="rId52" Type="http://schemas.openxmlformats.org/officeDocument/2006/relationships/image" Target="media/image48.png"/><Relationship Id="rId60" Type="http://schemas.openxmlformats.org/officeDocument/2006/relationships/image" Target="media/image56.png"/><Relationship Id="rId65" Type="http://schemas.openxmlformats.org/officeDocument/2006/relationships/image" Target="media/image61.png"/><Relationship Id="rId73" Type="http://schemas.openxmlformats.org/officeDocument/2006/relationships/image" Target="media/image69.png"/><Relationship Id="rId78" Type="http://schemas.openxmlformats.org/officeDocument/2006/relationships/image" Target="media/image74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9" Type="http://schemas.openxmlformats.org/officeDocument/2006/relationships/image" Target="media/image35.png"/><Relationship Id="rId34" Type="http://schemas.openxmlformats.org/officeDocument/2006/relationships/image" Target="media/image30.png"/><Relationship Id="rId50" Type="http://schemas.openxmlformats.org/officeDocument/2006/relationships/image" Target="media/image46.png"/><Relationship Id="rId55" Type="http://schemas.openxmlformats.org/officeDocument/2006/relationships/image" Target="media/image51.png"/><Relationship Id="rId76" Type="http://schemas.openxmlformats.org/officeDocument/2006/relationships/image" Target="media/image72.png"/><Relationship Id="rId7" Type="http://schemas.openxmlformats.org/officeDocument/2006/relationships/image" Target="media/image3.png"/><Relationship Id="rId71" Type="http://schemas.openxmlformats.org/officeDocument/2006/relationships/image" Target="media/image67.png"/><Relationship Id="rId2" Type="http://schemas.openxmlformats.org/officeDocument/2006/relationships/styles" Target="styles.xml"/><Relationship Id="rId29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2</Pages>
  <Words>1195</Words>
  <Characters>6814</Characters>
  <Application>Microsoft Office Word</Application>
  <DocSecurity>0</DocSecurity>
  <Lines>56</Lines>
  <Paragraphs>15</Paragraphs>
  <ScaleCrop>false</ScaleCrop>
  <Company/>
  <LinksUpToDate>false</LinksUpToDate>
  <CharactersWithSpaces>7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ban, George</cp:lastModifiedBy>
  <cp:revision>7</cp:revision>
  <dcterms:created xsi:type="dcterms:W3CDTF">2018-04-15T03:47:00Z</dcterms:created>
  <dcterms:modified xsi:type="dcterms:W3CDTF">2018-04-17T01:41:00Z</dcterms:modified>
</cp:coreProperties>
</file>